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39BAF" w14:textId="77777777" w:rsidR="007E48A3" w:rsidRDefault="007E48A3" w:rsidP="00341251">
      <w:pPr>
        <w:rPr>
          <w:rFonts w:ascii="Times" w:hAnsi="Times"/>
          <w:color w:val="404040" w:themeColor="text1" w:themeTint="BF"/>
        </w:rPr>
      </w:pPr>
    </w:p>
    <w:p w14:paraId="44E454FA" w14:textId="24171236" w:rsidR="00341251" w:rsidRDefault="00341251" w:rsidP="00341251">
      <w:pPr>
        <w:rPr>
          <w:rFonts w:ascii="Times" w:hAnsi="Times"/>
          <w:i/>
          <w:iCs/>
          <w:color w:val="404040" w:themeColor="text1" w:themeTint="BF"/>
        </w:rPr>
      </w:pPr>
      <w:r w:rsidRPr="00E97738">
        <w:rPr>
          <w:rFonts w:ascii="Times" w:hAnsi="Times"/>
          <w:color w:val="404040" w:themeColor="text1" w:themeTint="BF"/>
        </w:rPr>
        <w:t xml:space="preserve">L’Aquila, </w:t>
      </w:r>
      <w:r w:rsidR="005537D2" w:rsidRPr="003471A9">
        <w:rPr>
          <w:rFonts w:ascii="Times" w:hAnsi="Times"/>
          <w:i/>
          <w:iCs/>
          <w:color w:val="404040" w:themeColor="text1" w:themeTint="BF"/>
          <w:highlight w:val="lightGray"/>
        </w:rPr>
        <w:t>&lt;dd&gt; &lt;mese&gt; &lt;anno&gt;</w:t>
      </w:r>
    </w:p>
    <w:p w14:paraId="24227311" w14:textId="77777777" w:rsidR="003471A9" w:rsidRDefault="003471A9" w:rsidP="00341251">
      <w:pPr>
        <w:rPr>
          <w:rFonts w:ascii="Times" w:hAnsi="Times"/>
          <w:color w:val="404040" w:themeColor="text1" w:themeTint="BF"/>
        </w:rPr>
      </w:pPr>
    </w:p>
    <w:p w14:paraId="259EFDFC" w14:textId="77D57927" w:rsidR="007E48A3" w:rsidRDefault="007E48A3" w:rsidP="00341251">
      <w:pPr>
        <w:rPr>
          <w:rFonts w:ascii="Times" w:hAnsi="Times"/>
          <w:color w:val="404040" w:themeColor="text1" w:themeTint="BF"/>
        </w:rPr>
      </w:pPr>
    </w:p>
    <w:p w14:paraId="5395D696" w14:textId="77777777" w:rsidR="003471A9" w:rsidRPr="00E97738" w:rsidRDefault="003471A9" w:rsidP="00341251">
      <w:pPr>
        <w:rPr>
          <w:rFonts w:ascii="Times" w:hAnsi="Times"/>
          <w:color w:val="404040" w:themeColor="text1" w:themeTint="BF"/>
        </w:rPr>
      </w:pPr>
    </w:p>
    <w:p w14:paraId="64A1C72B" w14:textId="7F8859BE" w:rsidR="009B094E" w:rsidRPr="001B577A" w:rsidRDefault="00CF401B" w:rsidP="007E48A3">
      <w:pPr>
        <w:tabs>
          <w:tab w:val="left" w:pos="5103"/>
          <w:tab w:val="left" w:pos="5387"/>
        </w:tabs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A</w:t>
      </w:r>
      <w:r w:rsidR="009B094E" w:rsidRPr="001B577A">
        <w:rPr>
          <w:rFonts w:ascii="Times" w:hAnsi="Times"/>
          <w:color w:val="404040" w:themeColor="text1" w:themeTint="BF"/>
        </w:rPr>
        <w:t xml:space="preserve">l </w:t>
      </w:r>
      <w:r w:rsidR="007E48A3">
        <w:rPr>
          <w:rFonts w:ascii="Times" w:hAnsi="Times"/>
          <w:color w:val="404040" w:themeColor="text1" w:themeTint="BF"/>
        </w:rPr>
        <w:t xml:space="preserve">Collegio dei Docenti </w:t>
      </w:r>
      <w:r>
        <w:rPr>
          <w:rFonts w:ascii="Times" w:hAnsi="Times"/>
          <w:color w:val="404040" w:themeColor="text1" w:themeTint="BF"/>
        </w:rPr>
        <w:br/>
      </w:r>
      <w:r w:rsidR="007E48A3">
        <w:rPr>
          <w:rFonts w:ascii="Times" w:hAnsi="Times"/>
          <w:color w:val="404040" w:themeColor="text1" w:themeTint="BF"/>
        </w:rPr>
        <w:t>del Dottorato in</w:t>
      </w:r>
      <w:r>
        <w:rPr>
          <w:rFonts w:ascii="Times" w:hAnsi="Times"/>
          <w:color w:val="404040" w:themeColor="text1" w:themeTint="BF"/>
        </w:rPr>
        <w:t xml:space="preserve"> </w:t>
      </w:r>
      <w:r w:rsidR="007E48A3">
        <w:rPr>
          <w:rFonts w:ascii="Times" w:hAnsi="Times"/>
          <w:color w:val="404040" w:themeColor="text1" w:themeTint="BF"/>
        </w:rPr>
        <w:t xml:space="preserve">Ingegneria Civile, </w:t>
      </w:r>
      <w:r>
        <w:rPr>
          <w:rFonts w:ascii="Times" w:hAnsi="Times"/>
          <w:color w:val="404040" w:themeColor="text1" w:themeTint="BF"/>
        </w:rPr>
        <w:br/>
      </w:r>
      <w:r w:rsidR="007E48A3">
        <w:rPr>
          <w:rFonts w:ascii="Times" w:hAnsi="Times"/>
          <w:color w:val="404040" w:themeColor="text1" w:themeTint="BF"/>
        </w:rPr>
        <w:t>Edile-Architettura e Ambientale</w:t>
      </w:r>
    </w:p>
    <w:p w14:paraId="2D62993C" w14:textId="77777777" w:rsidR="009B094E" w:rsidRDefault="009B094E" w:rsidP="00270EDC">
      <w:pPr>
        <w:tabs>
          <w:tab w:val="left" w:pos="5103"/>
          <w:tab w:val="left" w:pos="5387"/>
        </w:tabs>
        <w:ind w:left="5103"/>
        <w:jc w:val="right"/>
        <w:rPr>
          <w:rFonts w:ascii="Times" w:hAnsi="Times"/>
          <w:color w:val="404040" w:themeColor="text1" w:themeTint="BF"/>
          <w:u w:val="single"/>
        </w:rPr>
      </w:pPr>
      <w:r w:rsidRPr="001B577A">
        <w:rPr>
          <w:rFonts w:ascii="Times" w:hAnsi="Times"/>
          <w:color w:val="404040" w:themeColor="text1" w:themeTint="BF"/>
          <w:u w:val="single"/>
        </w:rPr>
        <w:t>SEDE</w:t>
      </w:r>
    </w:p>
    <w:p w14:paraId="7C3C0CE4" w14:textId="58A517A9" w:rsidR="00341251" w:rsidRDefault="00341251" w:rsidP="003471A9">
      <w:pPr>
        <w:tabs>
          <w:tab w:val="left" w:pos="5103"/>
          <w:tab w:val="left" w:pos="5387"/>
        </w:tabs>
        <w:rPr>
          <w:rFonts w:ascii="Times" w:hAnsi="Times"/>
          <w:color w:val="404040" w:themeColor="text1" w:themeTint="BF"/>
        </w:rPr>
      </w:pPr>
    </w:p>
    <w:p w14:paraId="508988FB" w14:textId="4758F62D" w:rsidR="003471A9" w:rsidRDefault="003471A9" w:rsidP="003471A9">
      <w:pPr>
        <w:tabs>
          <w:tab w:val="left" w:pos="5103"/>
          <w:tab w:val="left" w:pos="5387"/>
        </w:tabs>
        <w:rPr>
          <w:rFonts w:ascii="Times" w:hAnsi="Times"/>
          <w:color w:val="404040" w:themeColor="text1" w:themeTint="BF"/>
        </w:rPr>
      </w:pPr>
    </w:p>
    <w:p w14:paraId="3AE8F2E4" w14:textId="77777777" w:rsidR="003471A9" w:rsidRPr="00E97738" w:rsidRDefault="003471A9" w:rsidP="003471A9">
      <w:pPr>
        <w:tabs>
          <w:tab w:val="left" w:pos="5103"/>
          <w:tab w:val="left" w:pos="5387"/>
        </w:tabs>
        <w:rPr>
          <w:rFonts w:ascii="Times" w:hAnsi="Times"/>
          <w:color w:val="404040" w:themeColor="text1" w:themeTint="BF"/>
        </w:rPr>
      </w:pPr>
    </w:p>
    <w:p w14:paraId="4DAB65A3" w14:textId="6D414832" w:rsidR="00341251" w:rsidRPr="00E97738" w:rsidRDefault="00341251" w:rsidP="007E48A3">
      <w:pPr>
        <w:ind w:left="993" w:hanging="993"/>
        <w:jc w:val="both"/>
        <w:rPr>
          <w:rFonts w:ascii="Times" w:hAnsi="Times"/>
          <w:b/>
          <w:color w:val="404040" w:themeColor="text1" w:themeTint="BF"/>
        </w:rPr>
      </w:pPr>
      <w:r w:rsidRPr="00E97738">
        <w:rPr>
          <w:rFonts w:ascii="Times" w:hAnsi="Times"/>
          <w:b/>
          <w:color w:val="404040" w:themeColor="text1" w:themeTint="BF"/>
        </w:rPr>
        <w:t xml:space="preserve">Oggetto: </w:t>
      </w:r>
      <w:r>
        <w:rPr>
          <w:rFonts w:ascii="Times" w:hAnsi="Times"/>
          <w:b/>
          <w:color w:val="404040" w:themeColor="text1" w:themeTint="BF"/>
        </w:rPr>
        <w:tab/>
      </w:r>
      <w:r w:rsidR="005537D2">
        <w:rPr>
          <w:rFonts w:ascii="Times" w:hAnsi="Times"/>
          <w:b/>
          <w:color w:val="404040" w:themeColor="text1" w:themeTint="BF"/>
        </w:rPr>
        <w:t>Richiesta autorizzazione all'esercizio di attività lavorativa</w:t>
      </w:r>
    </w:p>
    <w:p w14:paraId="7318EF23" w14:textId="77777777" w:rsidR="009B094E" w:rsidRDefault="009B094E" w:rsidP="00341251">
      <w:pPr>
        <w:jc w:val="both"/>
        <w:rPr>
          <w:rFonts w:ascii="Times" w:hAnsi="Times"/>
          <w:color w:val="404040" w:themeColor="text1" w:themeTint="BF"/>
        </w:rPr>
      </w:pPr>
    </w:p>
    <w:p w14:paraId="22EE776F" w14:textId="6C5D6F89" w:rsidR="007E48A3" w:rsidRDefault="007E48A3" w:rsidP="005537D2">
      <w:pPr>
        <w:jc w:val="both"/>
        <w:rPr>
          <w:rFonts w:ascii="Times" w:hAnsi="Times"/>
          <w:color w:val="404040" w:themeColor="text1" w:themeTint="BF"/>
        </w:rPr>
      </w:pPr>
      <w:r w:rsidRPr="005537D2">
        <w:rPr>
          <w:rFonts w:ascii="Times" w:hAnsi="Times"/>
          <w:color w:val="404040" w:themeColor="text1" w:themeTint="BF"/>
        </w:rPr>
        <w:t xml:space="preserve">Il/La sottoscritto/a </w:t>
      </w:r>
      <w:r w:rsidR="005537D2" w:rsidRPr="005537D2">
        <w:rPr>
          <w:rFonts w:ascii="Times" w:hAnsi="Times"/>
          <w:color w:val="404040" w:themeColor="text1" w:themeTint="BF"/>
        </w:rPr>
        <w:t>Dott</w:t>
      </w:r>
      <w:r w:rsidRPr="005537D2">
        <w:rPr>
          <w:rFonts w:ascii="Times" w:hAnsi="Times"/>
          <w:color w:val="404040" w:themeColor="text1" w:themeTint="BF"/>
        </w:rPr>
        <w:t>./</w:t>
      </w:r>
      <w:r w:rsidR="005537D2" w:rsidRPr="005537D2">
        <w:rPr>
          <w:rFonts w:ascii="Times" w:hAnsi="Times"/>
          <w:color w:val="404040" w:themeColor="text1" w:themeTint="BF"/>
        </w:rPr>
        <w:t>Dott</w:t>
      </w:r>
      <w:r w:rsidRPr="005537D2">
        <w:rPr>
          <w:rFonts w:ascii="Times" w:hAnsi="Times"/>
          <w:color w:val="404040" w:themeColor="text1" w:themeTint="BF"/>
        </w:rPr>
        <w:t>.ssa ________________________________</w:t>
      </w:r>
      <w:r w:rsidR="005537D2" w:rsidRPr="005537D2">
        <w:rPr>
          <w:rFonts w:ascii="Times" w:hAnsi="Times"/>
          <w:color w:val="404040" w:themeColor="text1" w:themeTint="BF"/>
        </w:rPr>
        <w:t>, iscritt</w:t>
      </w:r>
      <w:r w:rsidR="003471A9">
        <w:rPr>
          <w:rFonts w:ascii="Times" w:hAnsi="Times"/>
          <w:color w:val="404040" w:themeColor="text1" w:themeTint="BF"/>
        </w:rPr>
        <w:t>o/</w:t>
      </w:r>
      <w:r w:rsidR="005537D2" w:rsidRPr="005537D2">
        <w:rPr>
          <w:rFonts w:ascii="Times" w:hAnsi="Times"/>
          <w:color w:val="404040" w:themeColor="text1" w:themeTint="BF"/>
        </w:rPr>
        <w:t>a al ____ Ciclo del Dottorato di ricerca in Ingegneria Civile, Edile-Architettura e Ambientale</w:t>
      </w:r>
      <w:r w:rsidR="005537D2">
        <w:rPr>
          <w:rFonts w:ascii="Times" w:hAnsi="Times"/>
          <w:color w:val="404040" w:themeColor="text1" w:themeTint="BF"/>
        </w:rPr>
        <w:t>, chiede al Collegio dei Docenti l'autorizzazione ad esercitare l'attività lavorativa di seguito descritta.</w:t>
      </w:r>
    </w:p>
    <w:p w14:paraId="371B4AAE" w14:textId="77777777" w:rsidR="00527418" w:rsidRDefault="00527418" w:rsidP="005537D2">
      <w:pPr>
        <w:jc w:val="both"/>
        <w:rPr>
          <w:rFonts w:ascii="Times" w:hAnsi="Times"/>
          <w:color w:val="404040" w:themeColor="text1" w:themeTint="BF"/>
        </w:rPr>
      </w:pPr>
    </w:p>
    <w:p w14:paraId="1664635B" w14:textId="2CDC028A" w:rsidR="005537D2" w:rsidRDefault="005537D2" w:rsidP="005537D2">
      <w:pPr>
        <w:jc w:val="both"/>
        <w:rPr>
          <w:rFonts w:ascii="Times" w:hAnsi="Times"/>
          <w:i/>
          <w:iCs/>
          <w:color w:val="404040" w:themeColor="text1" w:themeTint="BF"/>
          <w:sz w:val="18"/>
          <w:szCs w:val="16"/>
        </w:rPr>
      </w:pPr>
      <w:r w:rsidRPr="005537D2"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>[Inserire una breve descrizione dell'attività lavorativa]</w:t>
      </w:r>
    </w:p>
    <w:p w14:paraId="578C1153" w14:textId="4408D103" w:rsidR="00527418" w:rsidRDefault="00527418" w:rsidP="005537D2">
      <w:pPr>
        <w:jc w:val="both"/>
        <w:rPr>
          <w:rFonts w:ascii="Times" w:hAnsi="Times"/>
          <w:color w:val="404040" w:themeColor="text1" w:themeTint="BF"/>
          <w:sz w:val="18"/>
          <w:szCs w:val="16"/>
        </w:rPr>
      </w:pPr>
    </w:p>
    <w:p w14:paraId="21474B2A" w14:textId="66E9FE04" w:rsidR="00527418" w:rsidRPr="00527418" w:rsidRDefault="00527418" w:rsidP="005537D2">
      <w:pPr>
        <w:jc w:val="both"/>
        <w:rPr>
          <w:rFonts w:ascii="Times" w:hAnsi="Times"/>
          <w:color w:val="404040" w:themeColor="text1" w:themeTint="BF"/>
          <w:sz w:val="18"/>
          <w:szCs w:val="16"/>
        </w:rPr>
      </w:pPr>
      <w:r>
        <w:rPr>
          <w:rFonts w:ascii="Times" w:hAnsi="Times"/>
          <w:color w:val="404040" w:themeColor="text1" w:themeTint="BF"/>
        </w:rPr>
        <w:t>L'attività lavorativa richiederà un impegno presunto di ___ ore.</w:t>
      </w:r>
    </w:p>
    <w:p w14:paraId="55F3EADD" w14:textId="10A4DE76" w:rsidR="007E48A3" w:rsidRDefault="007E48A3" w:rsidP="005537D2">
      <w:pPr>
        <w:jc w:val="both"/>
        <w:rPr>
          <w:rFonts w:ascii="Times" w:hAnsi="Times"/>
          <w:color w:val="404040" w:themeColor="text1" w:themeTint="BF"/>
        </w:rPr>
      </w:pPr>
    </w:p>
    <w:p w14:paraId="322A7BE5" w14:textId="591DB351" w:rsidR="00527418" w:rsidRDefault="00527418" w:rsidP="00527418">
      <w:pPr>
        <w:jc w:val="both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 xml:space="preserve">Il/La sottoscritto/a dichiara, </w:t>
      </w:r>
      <w:r w:rsidRPr="00527418">
        <w:rPr>
          <w:rFonts w:ascii="Times" w:hAnsi="Times"/>
          <w:color w:val="404040" w:themeColor="text1" w:themeTint="BF"/>
        </w:rPr>
        <w:t>consapevole delle responsabilità e delle conseguenze civili e penali previste in</w:t>
      </w:r>
      <w:r>
        <w:rPr>
          <w:rFonts w:ascii="Times" w:hAnsi="Times"/>
          <w:color w:val="404040" w:themeColor="text1" w:themeTint="BF"/>
        </w:rPr>
        <w:t xml:space="preserve"> </w:t>
      </w:r>
      <w:r w:rsidRPr="00527418">
        <w:rPr>
          <w:rFonts w:ascii="Times" w:hAnsi="Times"/>
          <w:color w:val="404040" w:themeColor="text1" w:themeTint="BF"/>
        </w:rPr>
        <w:t>caso di dichiarazioni mendaci</w:t>
      </w:r>
      <w:r>
        <w:rPr>
          <w:rFonts w:ascii="Times" w:hAnsi="Times"/>
          <w:color w:val="404040" w:themeColor="text1" w:themeTint="BF"/>
        </w:rPr>
        <w:t xml:space="preserve"> </w:t>
      </w:r>
      <w:r w:rsidRPr="00527418">
        <w:rPr>
          <w:rFonts w:ascii="Times" w:hAnsi="Times"/>
          <w:color w:val="404040" w:themeColor="text1" w:themeTint="BF"/>
        </w:rPr>
        <w:t>(</w:t>
      </w:r>
      <w:r>
        <w:rPr>
          <w:rFonts w:ascii="Times" w:hAnsi="Times"/>
          <w:color w:val="404040" w:themeColor="text1" w:themeTint="BF"/>
        </w:rPr>
        <w:t xml:space="preserve">ex </w:t>
      </w:r>
      <w:r w:rsidRPr="00527418">
        <w:rPr>
          <w:rFonts w:ascii="Times" w:hAnsi="Times"/>
          <w:color w:val="404040" w:themeColor="text1" w:themeTint="BF"/>
        </w:rPr>
        <w:t>A</w:t>
      </w:r>
      <w:r>
        <w:rPr>
          <w:rFonts w:ascii="Times" w:hAnsi="Times"/>
          <w:color w:val="404040" w:themeColor="text1" w:themeTint="BF"/>
        </w:rPr>
        <w:t>rt</w:t>
      </w:r>
      <w:r w:rsidRPr="00527418">
        <w:rPr>
          <w:rFonts w:ascii="Times" w:hAnsi="Times"/>
          <w:color w:val="404040" w:themeColor="text1" w:themeTint="BF"/>
        </w:rPr>
        <w:t xml:space="preserve">. 76 </w:t>
      </w:r>
      <w:r>
        <w:rPr>
          <w:rFonts w:ascii="Times" w:hAnsi="Times"/>
          <w:color w:val="404040" w:themeColor="text1" w:themeTint="BF"/>
        </w:rPr>
        <w:t xml:space="preserve">del </w:t>
      </w:r>
      <w:r w:rsidRPr="00527418">
        <w:rPr>
          <w:rFonts w:ascii="Times" w:hAnsi="Times"/>
          <w:color w:val="404040" w:themeColor="text1" w:themeTint="BF"/>
        </w:rPr>
        <w:t>DPR 445/2000)</w:t>
      </w:r>
      <w:r>
        <w:rPr>
          <w:rFonts w:ascii="Times" w:hAnsi="Times"/>
          <w:color w:val="404040" w:themeColor="text1" w:themeTint="BF"/>
        </w:rPr>
        <w:t xml:space="preserve">, che l'impegno totale in attività lavorative </w:t>
      </w:r>
      <w:r w:rsidRPr="00527418">
        <w:rPr>
          <w:rFonts w:ascii="Times" w:hAnsi="Times"/>
          <w:color w:val="404040" w:themeColor="text1" w:themeTint="BF"/>
        </w:rPr>
        <w:t>non supera</w:t>
      </w:r>
      <w:r>
        <w:rPr>
          <w:rFonts w:ascii="Times" w:hAnsi="Times"/>
          <w:color w:val="404040" w:themeColor="text1" w:themeTint="BF"/>
        </w:rPr>
        <w:t>, ovvero non supererà,</w:t>
      </w:r>
      <w:r w:rsidRPr="00527418">
        <w:rPr>
          <w:rFonts w:ascii="Times" w:hAnsi="Times"/>
          <w:color w:val="404040" w:themeColor="text1" w:themeTint="BF"/>
        </w:rPr>
        <w:t xml:space="preserve"> le 528 ore</w:t>
      </w:r>
      <w:r>
        <w:rPr>
          <w:rFonts w:ascii="Times" w:hAnsi="Times"/>
          <w:color w:val="404040" w:themeColor="text1" w:themeTint="BF"/>
        </w:rPr>
        <w:t xml:space="preserve"> annue.</w:t>
      </w:r>
    </w:p>
    <w:p w14:paraId="637521F0" w14:textId="1FA3DA2B" w:rsidR="00527418" w:rsidRDefault="00527418" w:rsidP="00527418">
      <w:pPr>
        <w:jc w:val="both"/>
        <w:rPr>
          <w:rFonts w:ascii="Times" w:hAnsi="Times"/>
          <w:color w:val="404040" w:themeColor="text1" w:themeTint="BF"/>
        </w:rPr>
      </w:pPr>
    </w:p>
    <w:p w14:paraId="3F547DA8" w14:textId="77777777" w:rsidR="00527418" w:rsidRDefault="00527418" w:rsidP="00527418">
      <w:pPr>
        <w:jc w:val="both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Il/La sottoscritto/a ritiene che l'attività sia compatibile c</w:t>
      </w:r>
      <w:r w:rsidRPr="005537D2">
        <w:rPr>
          <w:rFonts w:ascii="Times" w:hAnsi="Times"/>
          <w:color w:val="404040" w:themeColor="text1" w:themeTint="BF"/>
        </w:rPr>
        <w:t>on il proficuo svolgimento delle attività formative (didattica e ricerca) relative al corso</w:t>
      </w:r>
      <w:r>
        <w:rPr>
          <w:rFonts w:ascii="Times" w:hAnsi="Times"/>
          <w:color w:val="404040" w:themeColor="text1" w:themeTint="BF"/>
        </w:rPr>
        <w:t>, in quanto esse comportano</w:t>
      </w:r>
      <w:r w:rsidRPr="005537D2">
        <w:rPr>
          <w:rFonts w:ascii="Times" w:hAnsi="Times"/>
          <w:color w:val="404040" w:themeColor="text1" w:themeTint="BF"/>
        </w:rPr>
        <w:t xml:space="preserve"> l’acquisizione di competenze relative all’ambito formativo del dottorato.</w:t>
      </w:r>
    </w:p>
    <w:p w14:paraId="6BF55F43" w14:textId="27657AA9" w:rsidR="00527418" w:rsidRDefault="00527418" w:rsidP="00527418">
      <w:pPr>
        <w:jc w:val="both"/>
        <w:rPr>
          <w:rFonts w:ascii="Times" w:hAnsi="Times"/>
          <w:color w:val="404040" w:themeColor="text1" w:themeTint="BF"/>
        </w:rPr>
      </w:pPr>
    </w:p>
    <w:p w14:paraId="7B1F7D0F" w14:textId="6F4F550A" w:rsidR="00527418" w:rsidRDefault="003471A9" w:rsidP="00527418">
      <w:pPr>
        <w:jc w:val="both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Il/La sottoscritto/a dichiara, inoltre,</w:t>
      </w:r>
      <w:r w:rsidR="00527418" w:rsidRPr="00527418">
        <w:rPr>
          <w:rFonts w:ascii="Times" w:hAnsi="Times"/>
          <w:color w:val="404040" w:themeColor="text1" w:themeTint="BF"/>
        </w:rPr>
        <w:t xml:space="preserve"> che </w:t>
      </w:r>
      <w:r>
        <w:rPr>
          <w:rFonts w:ascii="Times" w:hAnsi="Times"/>
          <w:color w:val="404040" w:themeColor="text1" w:themeTint="BF"/>
        </w:rPr>
        <w:t>nell’</w:t>
      </w:r>
      <w:r w:rsidR="00527418" w:rsidRPr="00527418">
        <w:rPr>
          <w:rFonts w:ascii="Times" w:hAnsi="Times"/>
          <w:color w:val="404040" w:themeColor="text1" w:themeTint="BF"/>
        </w:rPr>
        <w:t xml:space="preserve">anno fiscale </w:t>
      </w:r>
      <w:r>
        <w:rPr>
          <w:rFonts w:ascii="Times" w:hAnsi="Times"/>
          <w:color w:val="404040" w:themeColor="text1" w:themeTint="BF"/>
        </w:rPr>
        <w:t xml:space="preserve">si </w:t>
      </w:r>
      <w:r w:rsidR="00527418" w:rsidRPr="00527418">
        <w:rPr>
          <w:rFonts w:ascii="Times" w:hAnsi="Times"/>
          <w:color w:val="404040" w:themeColor="text1" w:themeTint="BF"/>
        </w:rPr>
        <w:t>realizz</w:t>
      </w:r>
      <w:r>
        <w:rPr>
          <w:rFonts w:ascii="Times" w:hAnsi="Times"/>
          <w:color w:val="404040" w:themeColor="text1" w:themeTint="BF"/>
        </w:rPr>
        <w:t>erà</w:t>
      </w:r>
      <w:r w:rsidR="00527418" w:rsidRPr="00527418">
        <w:rPr>
          <w:rFonts w:ascii="Times" w:hAnsi="Times"/>
          <w:color w:val="404040" w:themeColor="text1" w:themeTint="BF"/>
        </w:rPr>
        <w:t xml:space="preserve"> un reddito da lavoro </w:t>
      </w:r>
      <w:r>
        <w:rPr>
          <w:rFonts w:ascii="Times" w:hAnsi="Times"/>
          <w:color w:val="404040" w:themeColor="text1" w:themeTint="BF"/>
        </w:rPr>
        <w:t>inferiore</w:t>
      </w:r>
      <w:r w:rsidR="00527418" w:rsidRPr="00527418">
        <w:rPr>
          <w:rFonts w:ascii="Times" w:hAnsi="Times"/>
          <w:color w:val="404040" w:themeColor="text1" w:themeTint="BF"/>
        </w:rPr>
        <w:t xml:space="preserve"> a € </w:t>
      </w:r>
      <w:r w:rsidR="00F84BFF">
        <w:rPr>
          <w:rFonts w:ascii="Times" w:hAnsi="Times"/>
          <w:color w:val="404040" w:themeColor="text1" w:themeTint="BF"/>
        </w:rPr>
        <w:t>16</w:t>
      </w:r>
      <w:r w:rsidR="00527418" w:rsidRPr="00527418">
        <w:rPr>
          <w:rFonts w:ascii="Times" w:hAnsi="Times"/>
          <w:color w:val="404040" w:themeColor="text1" w:themeTint="BF"/>
        </w:rPr>
        <w:t>.000,00 annui lordi</w:t>
      </w:r>
      <w:r>
        <w:rPr>
          <w:rFonts w:ascii="Times" w:hAnsi="Times"/>
          <w:color w:val="404040" w:themeColor="text1" w:themeTint="BF"/>
        </w:rPr>
        <w:t xml:space="preserve">, </w:t>
      </w:r>
      <w:r w:rsidRPr="00527418">
        <w:rPr>
          <w:rFonts w:ascii="Times" w:hAnsi="Times"/>
          <w:color w:val="404040" w:themeColor="text1" w:themeTint="BF"/>
        </w:rPr>
        <w:t>consapevole delle responsabilità e delle conseguenze civili e penali previste in</w:t>
      </w:r>
      <w:r>
        <w:rPr>
          <w:rFonts w:ascii="Times" w:hAnsi="Times"/>
          <w:color w:val="404040" w:themeColor="text1" w:themeTint="BF"/>
        </w:rPr>
        <w:t xml:space="preserve"> </w:t>
      </w:r>
      <w:r w:rsidRPr="00527418">
        <w:rPr>
          <w:rFonts w:ascii="Times" w:hAnsi="Times"/>
          <w:color w:val="404040" w:themeColor="text1" w:themeTint="BF"/>
        </w:rPr>
        <w:t>caso di dichiarazioni mendaci</w:t>
      </w:r>
      <w:r>
        <w:rPr>
          <w:rFonts w:ascii="Times" w:hAnsi="Times"/>
          <w:color w:val="404040" w:themeColor="text1" w:themeTint="BF"/>
        </w:rPr>
        <w:t xml:space="preserve"> </w:t>
      </w:r>
      <w:r w:rsidRPr="00527418">
        <w:rPr>
          <w:rFonts w:ascii="Times" w:hAnsi="Times"/>
          <w:color w:val="404040" w:themeColor="text1" w:themeTint="BF"/>
        </w:rPr>
        <w:t>(</w:t>
      </w:r>
      <w:r>
        <w:rPr>
          <w:rFonts w:ascii="Times" w:hAnsi="Times"/>
          <w:color w:val="404040" w:themeColor="text1" w:themeTint="BF"/>
        </w:rPr>
        <w:t xml:space="preserve">ex </w:t>
      </w:r>
      <w:r w:rsidRPr="00527418">
        <w:rPr>
          <w:rFonts w:ascii="Times" w:hAnsi="Times"/>
          <w:color w:val="404040" w:themeColor="text1" w:themeTint="BF"/>
        </w:rPr>
        <w:t>A</w:t>
      </w:r>
      <w:r>
        <w:rPr>
          <w:rFonts w:ascii="Times" w:hAnsi="Times"/>
          <w:color w:val="404040" w:themeColor="text1" w:themeTint="BF"/>
        </w:rPr>
        <w:t>rt</w:t>
      </w:r>
      <w:r w:rsidRPr="00527418">
        <w:rPr>
          <w:rFonts w:ascii="Times" w:hAnsi="Times"/>
          <w:color w:val="404040" w:themeColor="text1" w:themeTint="BF"/>
        </w:rPr>
        <w:t xml:space="preserve">. 76 </w:t>
      </w:r>
      <w:r>
        <w:rPr>
          <w:rFonts w:ascii="Times" w:hAnsi="Times"/>
          <w:color w:val="404040" w:themeColor="text1" w:themeTint="BF"/>
        </w:rPr>
        <w:t xml:space="preserve">del </w:t>
      </w:r>
      <w:r w:rsidRPr="00527418">
        <w:rPr>
          <w:rFonts w:ascii="Times" w:hAnsi="Times"/>
          <w:color w:val="404040" w:themeColor="text1" w:themeTint="BF"/>
        </w:rPr>
        <w:t>DPR 445/2000)</w:t>
      </w:r>
      <w:r w:rsidR="00527418" w:rsidRPr="00527418">
        <w:rPr>
          <w:rFonts w:ascii="Times" w:hAnsi="Times"/>
          <w:color w:val="404040" w:themeColor="text1" w:themeTint="BF"/>
        </w:rPr>
        <w:t>.</w:t>
      </w:r>
    </w:p>
    <w:p w14:paraId="6922F68F" w14:textId="7D59CCF9" w:rsidR="00527418" w:rsidRDefault="00527418" w:rsidP="00527418">
      <w:pPr>
        <w:jc w:val="both"/>
        <w:rPr>
          <w:rFonts w:ascii="Times" w:hAnsi="Times"/>
          <w:color w:val="404040" w:themeColor="text1" w:themeTint="BF"/>
        </w:rPr>
      </w:pPr>
    </w:p>
    <w:p w14:paraId="7919646A" w14:textId="5889EA47" w:rsidR="00527418" w:rsidRDefault="003471A9" w:rsidP="003471A9">
      <w:pPr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Dott./Dott.ssa _______________</w:t>
      </w:r>
    </w:p>
    <w:p w14:paraId="3DED9C08" w14:textId="72A521A1" w:rsidR="003471A9" w:rsidRDefault="003471A9" w:rsidP="003471A9">
      <w:pPr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ab/>
      </w:r>
    </w:p>
    <w:p w14:paraId="4408069D" w14:textId="4F5B3F32" w:rsidR="003471A9" w:rsidRDefault="003471A9" w:rsidP="003471A9">
      <w:pPr>
        <w:jc w:val="right"/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</w:pPr>
      <w:r w:rsidRPr="003471A9"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>FIRMA</w:t>
      </w:r>
      <w:r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 xml:space="preserve"> DEL/DELLA DOTTORANDO/A</w:t>
      </w:r>
    </w:p>
    <w:p w14:paraId="59E0E20D" w14:textId="234CF733" w:rsidR="00527418" w:rsidRDefault="00527418" w:rsidP="00527418">
      <w:pPr>
        <w:jc w:val="both"/>
        <w:rPr>
          <w:rFonts w:ascii="Times" w:hAnsi="Times"/>
          <w:color w:val="404040" w:themeColor="text1" w:themeTint="BF"/>
        </w:rPr>
      </w:pPr>
    </w:p>
    <w:p w14:paraId="5AB41746" w14:textId="34B42278" w:rsidR="00527418" w:rsidRDefault="003471A9" w:rsidP="00527418">
      <w:pPr>
        <w:jc w:val="both"/>
        <w:rPr>
          <w:rFonts w:ascii="Times" w:hAnsi="Times"/>
          <w:i/>
          <w:iCs/>
          <w:color w:val="404040" w:themeColor="text1" w:themeTint="BF"/>
        </w:rPr>
      </w:pPr>
      <w:r w:rsidRPr="003471A9">
        <w:rPr>
          <w:rFonts w:ascii="Times" w:hAnsi="Times"/>
          <w:i/>
          <w:iCs/>
          <w:color w:val="404040" w:themeColor="text1" w:themeTint="BF"/>
        </w:rPr>
        <w:lastRenderedPageBreak/>
        <w:t>Il tutor, Prof./Prof.ssa _________________________ esprime parere favorevole</w:t>
      </w:r>
      <w:r>
        <w:rPr>
          <w:rFonts w:ascii="Times" w:hAnsi="Times"/>
          <w:i/>
          <w:iCs/>
          <w:color w:val="404040" w:themeColor="text1" w:themeTint="BF"/>
        </w:rPr>
        <w:t xml:space="preserve"> alla richiesta in epigrafe, ritenendo </w:t>
      </w:r>
      <w:r w:rsidR="000F128A">
        <w:rPr>
          <w:rFonts w:ascii="Times" w:hAnsi="Times"/>
          <w:i/>
          <w:iCs/>
          <w:color w:val="404040" w:themeColor="text1" w:themeTint="BF"/>
        </w:rPr>
        <w:t xml:space="preserve">che </w:t>
      </w:r>
      <w:r>
        <w:rPr>
          <w:rFonts w:ascii="Times" w:hAnsi="Times"/>
          <w:i/>
          <w:iCs/>
          <w:color w:val="404040" w:themeColor="text1" w:themeTint="BF"/>
        </w:rPr>
        <w:t xml:space="preserve">l’attività lavorativa sia compatibile </w:t>
      </w:r>
      <w:r w:rsidRPr="003471A9">
        <w:rPr>
          <w:rFonts w:ascii="Times" w:hAnsi="Times"/>
          <w:i/>
          <w:iCs/>
          <w:color w:val="404040" w:themeColor="text1" w:themeTint="BF"/>
        </w:rPr>
        <w:t>con il proficuo svolgimento delle attività formative (didattica e ricerca) relative al corso, in quanto esse comportano l’acquisizione di competenze relative all’ambito formativo del</w:t>
      </w:r>
      <w:r w:rsidR="005D1CDC">
        <w:rPr>
          <w:rFonts w:ascii="Times" w:hAnsi="Times"/>
          <w:i/>
          <w:iCs/>
          <w:color w:val="404040" w:themeColor="text1" w:themeTint="BF"/>
        </w:rPr>
        <w:t>/della</w:t>
      </w:r>
      <w:r w:rsidRPr="003471A9">
        <w:rPr>
          <w:rFonts w:ascii="Times" w:hAnsi="Times"/>
          <w:i/>
          <w:iCs/>
          <w:color w:val="404040" w:themeColor="text1" w:themeTint="BF"/>
        </w:rPr>
        <w:t xml:space="preserve"> dottora</w:t>
      </w:r>
      <w:r w:rsidR="005D1CDC">
        <w:rPr>
          <w:rFonts w:ascii="Times" w:hAnsi="Times"/>
          <w:i/>
          <w:iCs/>
          <w:color w:val="404040" w:themeColor="text1" w:themeTint="BF"/>
        </w:rPr>
        <w:t>ndo/a</w:t>
      </w:r>
      <w:r w:rsidRPr="003471A9">
        <w:rPr>
          <w:rFonts w:ascii="Times" w:hAnsi="Times"/>
          <w:i/>
          <w:iCs/>
          <w:color w:val="404040" w:themeColor="text1" w:themeTint="BF"/>
        </w:rPr>
        <w:t>.</w:t>
      </w:r>
    </w:p>
    <w:p w14:paraId="76F6C0B7" w14:textId="4AE1591B" w:rsidR="003471A9" w:rsidRDefault="003471A9" w:rsidP="00527418">
      <w:pPr>
        <w:jc w:val="both"/>
        <w:rPr>
          <w:rFonts w:ascii="Times" w:hAnsi="Times"/>
          <w:i/>
          <w:iCs/>
          <w:color w:val="404040" w:themeColor="text1" w:themeTint="BF"/>
        </w:rPr>
      </w:pPr>
    </w:p>
    <w:p w14:paraId="06407D92" w14:textId="5A806E68" w:rsidR="003471A9" w:rsidRDefault="003471A9" w:rsidP="003471A9">
      <w:pPr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Prof./Prof.ssa _______________</w:t>
      </w:r>
    </w:p>
    <w:p w14:paraId="731E00BC" w14:textId="77777777" w:rsidR="003471A9" w:rsidRDefault="003471A9" w:rsidP="003471A9">
      <w:pPr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ab/>
      </w:r>
    </w:p>
    <w:p w14:paraId="610F1D10" w14:textId="1D95BAC5" w:rsidR="003471A9" w:rsidRDefault="003471A9" w:rsidP="003471A9">
      <w:pPr>
        <w:jc w:val="right"/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</w:pPr>
      <w:r w:rsidRPr="003471A9"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>FIRMA</w:t>
      </w:r>
      <w:r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 xml:space="preserve"> DEL/DELLA TUTOR</w:t>
      </w:r>
    </w:p>
    <w:p w14:paraId="422450E7" w14:textId="77777777" w:rsidR="003471A9" w:rsidRPr="003471A9" w:rsidRDefault="003471A9" w:rsidP="00527418">
      <w:pPr>
        <w:jc w:val="both"/>
        <w:rPr>
          <w:rFonts w:ascii="Times" w:hAnsi="Times"/>
          <w:i/>
          <w:iCs/>
          <w:color w:val="404040" w:themeColor="text1" w:themeTint="BF"/>
        </w:rPr>
      </w:pPr>
    </w:p>
    <w:p w14:paraId="3FABC96D" w14:textId="77777777" w:rsidR="00527418" w:rsidRPr="005537D2" w:rsidRDefault="00527418" w:rsidP="00527418">
      <w:pPr>
        <w:jc w:val="both"/>
        <w:rPr>
          <w:rFonts w:ascii="Times" w:hAnsi="Times"/>
          <w:color w:val="404040" w:themeColor="text1" w:themeTint="BF"/>
        </w:rPr>
      </w:pPr>
    </w:p>
    <w:p w14:paraId="09861121" w14:textId="3D5BB86F" w:rsidR="007E48A3" w:rsidRPr="005537D2" w:rsidRDefault="007E48A3" w:rsidP="005537D2">
      <w:pPr>
        <w:jc w:val="both"/>
        <w:rPr>
          <w:rFonts w:ascii="Times" w:hAnsi="Times"/>
          <w:color w:val="404040" w:themeColor="text1" w:themeTint="BF"/>
        </w:rPr>
      </w:pPr>
      <w:r w:rsidRPr="005537D2">
        <w:rPr>
          <w:rFonts w:ascii="Times" w:hAnsi="Times"/>
          <w:color w:val="404040" w:themeColor="text1" w:themeTint="BF"/>
        </w:rPr>
        <w:t>________________</w:t>
      </w:r>
    </w:p>
    <w:p w14:paraId="3702AB7F" w14:textId="067CCF07" w:rsidR="00341251" w:rsidRPr="00E97738" w:rsidRDefault="00527418" w:rsidP="00341251">
      <w:pPr>
        <w:jc w:val="both"/>
        <w:rPr>
          <w:rFonts w:ascii="Times" w:hAnsi="Times"/>
          <w:color w:val="404040" w:themeColor="text1" w:themeTint="BF"/>
        </w:rPr>
      </w:pPr>
      <w:r w:rsidRPr="00527418">
        <w:rPr>
          <w:rFonts w:ascii="Times" w:hAnsi="Times"/>
          <w:color w:val="404040" w:themeColor="text1" w:themeTint="BF"/>
        </w:rPr>
        <w:t>Allegato</w:t>
      </w:r>
      <w:r>
        <w:rPr>
          <w:rFonts w:ascii="Times" w:hAnsi="Times"/>
          <w:color w:val="404040" w:themeColor="text1" w:themeTint="BF"/>
        </w:rPr>
        <w:t xml:space="preserve">: Copia di documento di riconoscimento </w:t>
      </w:r>
      <w:r w:rsidR="003471A9">
        <w:rPr>
          <w:rFonts w:ascii="Times" w:hAnsi="Times"/>
          <w:color w:val="404040" w:themeColor="text1" w:themeTint="BF"/>
        </w:rPr>
        <w:t>del</w:t>
      </w:r>
      <w:r w:rsidR="00F0717E">
        <w:rPr>
          <w:rFonts w:ascii="Times" w:hAnsi="Times"/>
          <w:color w:val="404040" w:themeColor="text1" w:themeTint="BF"/>
        </w:rPr>
        <w:t>/della</w:t>
      </w:r>
      <w:r w:rsidR="003471A9">
        <w:rPr>
          <w:rFonts w:ascii="Times" w:hAnsi="Times"/>
          <w:color w:val="404040" w:themeColor="text1" w:themeTint="BF"/>
        </w:rPr>
        <w:t xml:space="preserve"> dottorando</w:t>
      </w:r>
      <w:r w:rsidR="00F0717E">
        <w:rPr>
          <w:rFonts w:ascii="Times" w:hAnsi="Times"/>
          <w:color w:val="404040" w:themeColor="text1" w:themeTint="BF"/>
        </w:rPr>
        <w:t>/a</w:t>
      </w:r>
      <w:r w:rsidR="003471A9">
        <w:rPr>
          <w:rFonts w:ascii="Times" w:hAnsi="Times"/>
          <w:color w:val="404040" w:themeColor="text1" w:themeTint="BF"/>
        </w:rPr>
        <w:t xml:space="preserve"> </w:t>
      </w:r>
      <w:r>
        <w:rPr>
          <w:rFonts w:ascii="Times" w:hAnsi="Times"/>
          <w:color w:val="404040" w:themeColor="text1" w:themeTint="BF"/>
        </w:rPr>
        <w:t>in corso di validità</w:t>
      </w:r>
    </w:p>
    <w:sectPr w:rsidR="00341251" w:rsidRPr="00E97738" w:rsidSect="00260BCC">
      <w:headerReference w:type="default" r:id="rId8"/>
      <w:footerReference w:type="default" r:id="rId9"/>
      <w:pgSz w:w="11906" w:h="16838" w:code="9"/>
      <w:pgMar w:top="3042" w:right="1134" w:bottom="2410" w:left="1134" w:header="658" w:footer="69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3C003" w14:textId="77777777" w:rsidR="00155915" w:rsidRDefault="00155915" w:rsidP="00A219AF">
      <w:r>
        <w:separator/>
      </w:r>
    </w:p>
  </w:endnote>
  <w:endnote w:type="continuationSeparator" w:id="0">
    <w:p w14:paraId="79B39F1D" w14:textId="77777777" w:rsidR="00155915" w:rsidRDefault="00155915" w:rsidP="00A21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C9523" w14:textId="19A399E0" w:rsidR="00896626" w:rsidRDefault="00896626" w:rsidP="00730EC2">
    <w:pPr>
      <w:tabs>
        <w:tab w:val="left" w:pos="851"/>
        <w:tab w:val="left" w:pos="5387"/>
      </w:tabs>
      <w:spacing w:line="360" w:lineRule="auto"/>
      <w:ind w:right="-1"/>
      <w:rPr>
        <w:rFonts w:eastAsia="Times New Roman" w:cs="Times New Roman"/>
        <w:b/>
        <w:color w:val="262626" w:themeColor="text1" w:themeTint="D9"/>
        <w:sz w:val="16"/>
        <w:szCs w:val="16"/>
        <w:lang w:eastAsia="it-IT"/>
      </w:rPr>
    </w:pPr>
    <w:r>
      <w:rPr>
        <w:rFonts w:eastAsia="Times New Roman" w:cs="Times New Roman"/>
        <w:b/>
        <w:noProof/>
        <w:color w:val="000000" w:themeColor="text1"/>
        <w:sz w:val="16"/>
        <w:szCs w:val="16"/>
        <w:lang w:eastAsia="it-IT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F9873C1" wp14:editId="59AC1F0F">
              <wp:simplePos x="0" y="0"/>
              <wp:positionH relativeFrom="column">
                <wp:posOffset>-422</wp:posOffset>
              </wp:positionH>
              <wp:positionV relativeFrom="paragraph">
                <wp:posOffset>9737</wp:posOffset>
              </wp:positionV>
              <wp:extent cx="6121400" cy="8466"/>
              <wp:effectExtent l="0" t="0" r="12700" b="17145"/>
              <wp:wrapNone/>
              <wp:docPr id="13" name="Connettore 1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121400" cy="8466"/>
                      </a:xfrm>
                      <a:prstGeom prst="line">
                        <a:avLst/>
                      </a:prstGeom>
                      <a:ln w="12700">
                        <a:solidFill>
                          <a:srgbClr val="9C964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A8ABB1C" id="Connettore 1 6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.75pt" to="481.9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" strokecolor="#9c964f" strokeweight="1pt">
              <v:stroke joinstyle="miter"/>
            </v:line>
          </w:pict>
        </mc:Fallback>
      </mc:AlternateContent>
    </w:r>
  </w:p>
  <w:p w14:paraId="09524300" w14:textId="5BDB9F88" w:rsidR="00896626" w:rsidRPr="00730EC2" w:rsidRDefault="00896626" w:rsidP="00730EC2">
    <w:pPr>
      <w:tabs>
        <w:tab w:val="left" w:pos="851"/>
        <w:tab w:val="left" w:pos="5387"/>
      </w:tabs>
      <w:spacing w:line="360" w:lineRule="auto"/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  <w:t>Università degli Studi dell’Aquila</w:t>
    </w:r>
  </w:p>
  <w:p w14:paraId="33E0FDF7" w14:textId="3BD2D51E" w:rsidR="00896626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Dipartimento di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Ingegneria Civile, Edile-Architettura, Ambientale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tel. +390862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434552</w:t>
    </w:r>
  </w:p>
  <w:p w14:paraId="597BB197" w14:textId="677EA2E0" w:rsidR="00896626" w:rsidRPr="00730EC2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Dottorato di Ricerca in Ingegneria Civile, Edile-Architettura, Ambientale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fax +390862434548</w:t>
    </w:r>
  </w:p>
  <w:p w14:paraId="7958C4EB" w14:textId="77777777" w:rsidR="00896626" w:rsidRPr="00CF7E68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Piazzale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Ernesto Pontieri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1, 67100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,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Monteluco di Roio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(AQ)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 xml:space="preserve">p.iva cod. fisc. </w:t>
    </w:r>
    <w:r w:rsidRPr="00CF7E68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01021630668</w:t>
    </w:r>
  </w:p>
  <w:p w14:paraId="5D876E1F" w14:textId="6D73120D" w:rsidR="00896626" w:rsidRPr="00E50FA5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A3EAA" w14:textId="77777777" w:rsidR="00155915" w:rsidRDefault="00155915" w:rsidP="00A219AF">
      <w:r>
        <w:separator/>
      </w:r>
    </w:p>
  </w:footnote>
  <w:footnote w:type="continuationSeparator" w:id="0">
    <w:p w14:paraId="42983F31" w14:textId="77777777" w:rsidR="00155915" w:rsidRDefault="00155915" w:rsidP="00A219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33AC3" w14:textId="2C84AA59" w:rsidR="00896626" w:rsidRDefault="00000000" w:rsidP="00B627DB">
    <w:pPr>
      <w:tabs>
        <w:tab w:val="left" w:pos="5103"/>
      </w:tabs>
      <w:rPr>
        <w:noProof/>
      </w:rPr>
    </w:pPr>
    <w:sdt>
      <w:sdtPr>
        <w:rPr>
          <w:noProof/>
        </w:rPr>
        <w:id w:val="-1140181415"/>
        <w:docPartObj>
          <w:docPartGallery w:val="Page Numbers (Margins)"/>
          <w:docPartUnique/>
        </w:docPartObj>
      </w:sdtPr>
      <w:sdtContent/>
    </w:sdt>
    <w:r w:rsidR="006D47CC"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7887F41E" wp14:editId="12AD104C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059805" cy="939800"/>
              <wp:effectExtent l="0" t="0" r="0" b="0"/>
              <wp:wrapNone/>
              <wp:docPr id="8" name="Gruppo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59805" cy="939800"/>
                        <a:chOff x="0" y="0"/>
                        <a:chExt cx="6059805" cy="939800"/>
                      </a:xfrm>
                    </wpg:grpSpPr>
                    <pic:pic xmlns:pic="http://schemas.openxmlformats.org/drawingml/2006/picture">
                      <pic:nvPicPr>
                        <pic:cNvPr id="15" name="Immagine 1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50800"/>
                          <a:ext cx="1592580" cy="889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" name="Immagine 7" descr="Immagine che contiene testo&#10;&#10;Descrizione generata automaticamente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43400" y="0"/>
                          <a:ext cx="1716405" cy="90297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AF11E44" id="Gruppo 8" o:spid="_x0000_s1026" style="position:absolute;margin-left:0;margin-top:-.05pt;width:477.15pt;height:74pt;z-index:251666432" coordsize="60598,93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15" o:spid="_x0000_s1027" type="#_x0000_t75" style="position:absolute;top:508;width:15925;height:88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">
                <v:imagedata r:id="rId3" o:title=""/>
              </v:shape>
              <v:shape id="Immagine 7" o:spid="_x0000_s1028" type="#_x0000_t75" alt="Immagine che contiene testo&#10;&#10;Descrizione generata automaticamente" style="position:absolute;left:43434;width:17164;height:90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">
                <v:imagedata r:id="rId4" o:title="Immagine che contiene testo&#10;&#10;Descrizione generata automaticamente"/>
              </v:shape>
            </v:group>
          </w:pict>
        </mc:Fallback>
      </mc:AlternateContent>
    </w:r>
  </w:p>
  <w:p w14:paraId="755221AE" w14:textId="77777777" w:rsidR="00896626" w:rsidRDefault="00896626" w:rsidP="00B627DB">
    <w:pPr>
      <w:tabs>
        <w:tab w:val="left" w:pos="5103"/>
      </w:tabs>
      <w:rPr>
        <w:noProof/>
      </w:rPr>
    </w:pPr>
  </w:p>
  <w:p w14:paraId="6AE2FE0E" w14:textId="77777777" w:rsidR="00896626" w:rsidRDefault="00896626" w:rsidP="00B627DB">
    <w:pPr>
      <w:tabs>
        <w:tab w:val="left" w:pos="5103"/>
      </w:tabs>
      <w:rPr>
        <w:noProof/>
      </w:rPr>
    </w:pPr>
  </w:p>
  <w:p w14:paraId="21394404" w14:textId="77777777" w:rsidR="00896626" w:rsidRDefault="00896626" w:rsidP="00B627DB">
    <w:pPr>
      <w:tabs>
        <w:tab w:val="left" w:pos="5103"/>
      </w:tabs>
      <w:rPr>
        <w:noProof/>
      </w:rPr>
    </w:pPr>
  </w:p>
  <w:p w14:paraId="2CF31AB5" w14:textId="77777777" w:rsidR="00896626" w:rsidRPr="00872438" w:rsidRDefault="00896626" w:rsidP="00E97738">
    <w:pPr>
      <w:tabs>
        <w:tab w:val="left" w:pos="5103"/>
      </w:tabs>
      <w:spacing w:line="240" w:lineRule="auto"/>
      <w:jc w:val="center"/>
      <w:rPr>
        <w:rFonts w:ascii="Times" w:hAnsi="Times" w:cs="Times"/>
        <w:b/>
        <w:bCs/>
        <w:iCs/>
        <w:sz w:val="32"/>
      </w:rPr>
    </w:pPr>
    <w:r w:rsidRPr="00872438">
      <w:rPr>
        <w:rFonts w:ascii="Times" w:hAnsi="Times" w:cs="Times"/>
        <w:b/>
        <w:bCs/>
        <w:iCs/>
        <w:sz w:val="32"/>
      </w:rPr>
      <w:t>Ph.D.ICEAA</w:t>
    </w:r>
  </w:p>
  <w:p w14:paraId="05544FA6" w14:textId="6F447B1F" w:rsidR="00896626" w:rsidRDefault="00896626" w:rsidP="00E97738">
    <w:pPr>
      <w:tabs>
        <w:tab w:val="left" w:pos="5103"/>
      </w:tabs>
      <w:spacing w:line="240" w:lineRule="auto"/>
      <w:jc w:val="center"/>
      <w:rPr>
        <w:rFonts w:ascii="Times" w:hAnsi="Times" w:cs="Times"/>
        <w:i/>
        <w:sz w:val="32"/>
      </w:rPr>
    </w:pPr>
    <w:r w:rsidRPr="00E97738">
      <w:rPr>
        <w:rFonts w:ascii="Times" w:hAnsi="Times" w:cs="Times"/>
        <w:i/>
        <w:sz w:val="32"/>
      </w:rPr>
      <w:t>Dottorato in Ingegneria Civile, Edile-Architettura e Ambienta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05DE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4C5980"/>
    <w:multiLevelType w:val="hybridMultilevel"/>
    <w:tmpl w:val="6FCA1B3A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402E7D"/>
    <w:multiLevelType w:val="multilevel"/>
    <w:tmpl w:val="AAD08C7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BC215F1"/>
    <w:multiLevelType w:val="multilevel"/>
    <w:tmpl w:val="DDF2325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0F22A37"/>
    <w:multiLevelType w:val="multilevel"/>
    <w:tmpl w:val="7A96367E"/>
    <w:lvl w:ilvl="0">
      <w:start w:val="1"/>
      <w:numFmt w:val="decimal"/>
      <w:pStyle w:val="Titolo1"/>
      <w:lvlText w:val="%1."/>
      <w:lvlJc w:val="left"/>
      <w:pPr>
        <w:ind w:left="502" w:hanging="360"/>
      </w:pPr>
      <w:rPr>
        <w:b/>
        <w:bCs/>
      </w:rPr>
    </w:lvl>
    <w:lvl w:ilvl="1">
      <w:start w:val="1"/>
      <w:numFmt w:val="decimal"/>
      <w:pStyle w:val="Titolo2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2B654CC"/>
    <w:multiLevelType w:val="hybridMultilevel"/>
    <w:tmpl w:val="C512E3F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2E90E40"/>
    <w:multiLevelType w:val="hybridMultilevel"/>
    <w:tmpl w:val="A0C2A8C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F74BA3"/>
    <w:multiLevelType w:val="hybridMultilevel"/>
    <w:tmpl w:val="9806B27C"/>
    <w:lvl w:ilvl="0" w:tplc="C40C85F8">
      <w:start w:val="1"/>
      <w:numFmt w:val="decimal"/>
      <w:lvlText w:val="%1."/>
      <w:lvlJc w:val="left"/>
      <w:pPr>
        <w:ind w:left="1065" w:hanging="705"/>
      </w:pPr>
      <w:rPr>
        <w:rFonts w:hint="default"/>
        <w:b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D57DA5"/>
    <w:multiLevelType w:val="hybridMultilevel"/>
    <w:tmpl w:val="87624ADC"/>
    <w:lvl w:ilvl="0" w:tplc="5BD44870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F63F76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68186C"/>
    <w:multiLevelType w:val="hybridMultilevel"/>
    <w:tmpl w:val="5B68228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F79FE"/>
    <w:multiLevelType w:val="hybridMultilevel"/>
    <w:tmpl w:val="E158A314"/>
    <w:lvl w:ilvl="0" w:tplc="041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3A6575A7"/>
    <w:multiLevelType w:val="hybridMultilevel"/>
    <w:tmpl w:val="B380A36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B074AEE"/>
    <w:multiLevelType w:val="hybridMultilevel"/>
    <w:tmpl w:val="997218E0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DEE220D"/>
    <w:multiLevelType w:val="hybridMultilevel"/>
    <w:tmpl w:val="560ED8F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EC0136A"/>
    <w:multiLevelType w:val="hybridMultilevel"/>
    <w:tmpl w:val="6234EB98"/>
    <w:lvl w:ilvl="0" w:tplc="E6E4543E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A45A31"/>
    <w:multiLevelType w:val="hybridMultilevel"/>
    <w:tmpl w:val="B4CA56A0"/>
    <w:lvl w:ilvl="0" w:tplc="4F3C00EC">
      <w:numFmt w:val="bullet"/>
      <w:lvlText w:val="-"/>
      <w:lvlJc w:val="left"/>
      <w:pPr>
        <w:ind w:left="144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AEF7820"/>
    <w:multiLevelType w:val="hybridMultilevel"/>
    <w:tmpl w:val="75D84CA8"/>
    <w:lvl w:ilvl="0" w:tplc="3C60B64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4E3A3EA2"/>
    <w:multiLevelType w:val="multilevel"/>
    <w:tmpl w:val="2E9429F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C2B327F"/>
    <w:multiLevelType w:val="hybridMultilevel"/>
    <w:tmpl w:val="9BD4AA6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8373A2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4E26E20"/>
    <w:multiLevelType w:val="multilevel"/>
    <w:tmpl w:val="1298B5A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50B288E"/>
    <w:multiLevelType w:val="hybridMultilevel"/>
    <w:tmpl w:val="A09ACCA4"/>
    <w:lvl w:ilvl="0" w:tplc="4F3C00EC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D21DA7"/>
    <w:multiLevelType w:val="multilevel"/>
    <w:tmpl w:val="90E055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DA10D83"/>
    <w:multiLevelType w:val="hybridMultilevel"/>
    <w:tmpl w:val="2E5865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D2121"/>
    <w:multiLevelType w:val="hybridMultilevel"/>
    <w:tmpl w:val="708651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D784D"/>
    <w:multiLevelType w:val="hybridMultilevel"/>
    <w:tmpl w:val="6AC22F74"/>
    <w:lvl w:ilvl="0" w:tplc="E0CEFEF4">
      <w:numFmt w:val="bullet"/>
      <w:lvlText w:val="-"/>
      <w:lvlJc w:val="left"/>
      <w:pPr>
        <w:ind w:left="1069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71E3727B"/>
    <w:multiLevelType w:val="hybridMultilevel"/>
    <w:tmpl w:val="01380B26"/>
    <w:lvl w:ilvl="0" w:tplc="BEEE37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6276B6"/>
    <w:multiLevelType w:val="hybridMultilevel"/>
    <w:tmpl w:val="81EEFBFE"/>
    <w:lvl w:ilvl="0" w:tplc="E8F0D980">
      <w:numFmt w:val="bullet"/>
      <w:lvlText w:val="·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A15502"/>
    <w:multiLevelType w:val="hybridMultilevel"/>
    <w:tmpl w:val="FC7A7F3E"/>
    <w:lvl w:ilvl="0" w:tplc="1DE683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853D5E"/>
    <w:multiLevelType w:val="hybridMultilevel"/>
    <w:tmpl w:val="FE2A243E"/>
    <w:lvl w:ilvl="0" w:tplc="F8D2354C">
      <w:start w:val="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 w16cid:durableId="897014053">
    <w:abstractNumId w:val="7"/>
  </w:num>
  <w:num w:numId="2" w16cid:durableId="684941761">
    <w:abstractNumId w:val="2"/>
  </w:num>
  <w:num w:numId="3" w16cid:durableId="1020399216">
    <w:abstractNumId w:val="18"/>
  </w:num>
  <w:num w:numId="4" w16cid:durableId="1767967227">
    <w:abstractNumId w:val="4"/>
  </w:num>
  <w:num w:numId="5" w16cid:durableId="1011641641">
    <w:abstractNumId w:val="4"/>
  </w:num>
  <w:num w:numId="6" w16cid:durableId="1244147478">
    <w:abstractNumId w:val="13"/>
  </w:num>
  <w:num w:numId="7" w16cid:durableId="501162307">
    <w:abstractNumId w:val="11"/>
  </w:num>
  <w:num w:numId="8" w16cid:durableId="1272905928">
    <w:abstractNumId w:val="14"/>
  </w:num>
  <w:num w:numId="9" w16cid:durableId="668563145">
    <w:abstractNumId w:val="19"/>
  </w:num>
  <w:num w:numId="10" w16cid:durableId="548761150">
    <w:abstractNumId w:val="12"/>
  </w:num>
  <w:num w:numId="11" w16cid:durableId="413864586">
    <w:abstractNumId w:val="1"/>
  </w:num>
  <w:num w:numId="12" w16cid:durableId="865288557">
    <w:abstractNumId w:val="25"/>
  </w:num>
  <w:num w:numId="13" w16cid:durableId="1806196699">
    <w:abstractNumId w:val="28"/>
  </w:num>
  <w:num w:numId="14" w16cid:durableId="1128476465">
    <w:abstractNumId w:val="4"/>
  </w:num>
  <w:num w:numId="15" w16cid:durableId="318118114">
    <w:abstractNumId w:val="21"/>
  </w:num>
  <w:num w:numId="16" w16cid:durableId="1149858110">
    <w:abstractNumId w:val="4"/>
  </w:num>
  <w:num w:numId="17" w16cid:durableId="920215921">
    <w:abstractNumId w:val="3"/>
  </w:num>
  <w:num w:numId="18" w16cid:durableId="1109160690">
    <w:abstractNumId w:val="23"/>
  </w:num>
  <w:num w:numId="19" w16cid:durableId="220292544">
    <w:abstractNumId w:val="27"/>
  </w:num>
  <w:num w:numId="20" w16cid:durableId="47633796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946422808">
    <w:abstractNumId w:val="30"/>
  </w:num>
  <w:num w:numId="22" w16cid:durableId="126357006">
    <w:abstractNumId w:val="17"/>
  </w:num>
  <w:num w:numId="23" w16cid:durableId="704209955">
    <w:abstractNumId w:val="5"/>
  </w:num>
  <w:num w:numId="24" w16cid:durableId="1257253163">
    <w:abstractNumId w:val="6"/>
  </w:num>
  <w:num w:numId="25" w16cid:durableId="748575809">
    <w:abstractNumId w:val="22"/>
  </w:num>
  <w:num w:numId="26" w16cid:durableId="433794346">
    <w:abstractNumId w:val="29"/>
  </w:num>
  <w:num w:numId="27" w16cid:durableId="1268538226">
    <w:abstractNumId w:val="16"/>
  </w:num>
  <w:num w:numId="28" w16cid:durableId="2002808569">
    <w:abstractNumId w:val="4"/>
  </w:num>
  <w:num w:numId="29" w16cid:durableId="438109227">
    <w:abstractNumId w:val="26"/>
  </w:num>
  <w:num w:numId="30" w16cid:durableId="1905218505">
    <w:abstractNumId w:val="24"/>
  </w:num>
  <w:num w:numId="31" w16cid:durableId="440030469">
    <w:abstractNumId w:val="15"/>
  </w:num>
  <w:num w:numId="32" w16cid:durableId="1115293522">
    <w:abstractNumId w:val="20"/>
  </w:num>
  <w:num w:numId="33" w16cid:durableId="1688675095">
    <w:abstractNumId w:val="9"/>
  </w:num>
  <w:num w:numId="34" w16cid:durableId="1538355411">
    <w:abstractNumId w:val="0"/>
  </w:num>
  <w:num w:numId="35" w16cid:durableId="1012149673">
    <w:abstractNumId w:val="4"/>
  </w:num>
  <w:num w:numId="36" w16cid:durableId="909266878">
    <w:abstractNumId w:val="4"/>
  </w:num>
  <w:num w:numId="37" w16cid:durableId="6239987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677119444">
    <w:abstractNumId w:val="4"/>
  </w:num>
  <w:num w:numId="39" w16cid:durableId="58434389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DU0tLA0tzQ1NzNQ0lEKTi0uzszPAykwqQUATrTm8SwAAAA="/>
  </w:docVars>
  <w:rsids>
    <w:rsidRoot w:val="000C211E"/>
    <w:rsid w:val="00011D58"/>
    <w:rsid w:val="00043C8D"/>
    <w:rsid w:val="00046B64"/>
    <w:rsid w:val="00051B56"/>
    <w:rsid w:val="00055073"/>
    <w:rsid w:val="00074A78"/>
    <w:rsid w:val="00076BCB"/>
    <w:rsid w:val="00090B4B"/>
    <w:rsid w:val="000B5D79"/>
    <w:rsid w:val="000C211E"/>
    <w:rsid w:val="000D2705"/>
    <w:rsid w:val="000E5870"/>
    <w:rsid w:val="000E5A78"/>
    <w:rsid w:val="000F128A"/>
    <w:rsid w:val="000F32B8"/>
    <w:rsid w:val="00140283"/>
    <w:rsid w:val="00144C2D"/>
    <w:rsid w:val="001462F1"/>
    <w:rsid w:val="00151D3F"/>
    <w:rsid w:val="00155915"/>
    <w:rsid w:val="00156B93"/>
    <w:rsid w:val="00174F4F"/>
    <w:rsid w:val="00180349"/>
    <w:rsid w:val="00184DF7"/>
    <w:rsid w:val="001C2F0F"/>
    <w:rsid w:val="001C4F5D"/>
    <w:rsid w:val="001E240B"/>
    <w:rsid w:val="001E4760"/>
    <w:rsid w:val="001F1A79"/>
    <w:rsid w:val="001F5711"/>
    <w:rsid w:val="001F72D7"/>
    <w:rsid w:val="002011FD"/>
    <w:rsid w:val="002064E2"/>
    <w:rsid w:val="00210721"/>
    <w:rsid w:val="00213122"/>
    <w:rsid w:val="0022125B"/>
    <w:rsid w:val="002249EB"/>
    <w:rsid w:val="002262D1"/>
    <w:rsid w:val="0022756E"/>
    <w:rsid w:val="00233ECC"/>
    <w:rsid w:val="002358CE"/>
    <w:rsid w:val="00240A69"/>
    <w:rsid w:val="00242956"/>
    <w:rsid w:val="0025220C"/>
    <w:rsid w:val="00260BCC"/>
    <w:rsid w:val="00270EDC"/>
    <w:rsid w:val="00274157"/>
    <w:rsid w:val="002761BF"/>
    <w:rsid w:val="00282930"/>
    <w:rsid w:val="002950B5"/>
    <w:rsid w:val="00295FC9"/>
    <w:rsid w:val="002A48F8"/>
    <w:rsid w:val="002B487E"/>
    <w:rsid w:val="002C3794"/>
    <w:rsid w:val="002F0D61"/>
    <w:rsid w:val="0031212A"/>
    <w:rsid w:val="00315F81"/>
    <w:rsid w:val="00316398"/>
    <w:rsid w:val="00321BAD"/>
    <w:rsid w:val="003225BA"/>
    <w:rsid w:val="00341251"/>
    <w:rsid w:val="003471A9"/>
    <w:rsid w:val="00353CDC"/>
    <w:rsid w:val="0036705C"/>
    <w:rsid w:val="003710C2"/>
    <w:rsid w:val="00383646"/>
    <w:rsid w:val="003B5C84"/>
    <w:rsid w:val="00402760"/>
    <w:rsid w:val="00406B5F"/>
    <w:rsid w:val="00426E51"/>
    <w:rsid w:val="00435A08"/>
    <w:rsid w:val="004544E9"/>
    <w:rsid w:val="004605E8"/>
    <w:rsid w:val="00471CF1"/>
    <w:rsid w:val="00483166"/>
    <w:rsid w:val="00490FB4"/>
    <w:rsid w:val="00496C0C"/>
    <w:rsid w:val="004A5639"/>
    <w:rsid w:val="004B2E56"/>
    <w:rsid w:val="004B5948"/>
    <w:rsid w:val="004C21F3"/>
    <w:rsid w:val="004C46D1"/>
    <w:rsid w:val="004D6266"/>
    <w:rsid w:val="004E71F1"/>
    <w:rsid w:val="004F4A26"/>
    <w:rsid w:val="00510AB2"/>
    <w:rsid w:val="005117DA"/>
    <w:rsid w:val="00516BA1"/>
    <w:rsid w:val="00516C63"/>
    <w:rsid w:val="00527418"/>
    <w:rsid w:val="005275AA"/>
    <w:rsid w:val="00531490"/>
    <w:rsid w:val="005329B7"/>
    <w:rsid w:val="00545BDA"/>
    <w:rsid w:val="00552721"/>
    <w:rsid w:val="005537D2"/>
    <w:rsid w:val="005564B3"/>
    <w:rsid w:val="005630A5"/>
    <w:rsid w:val="0056483F"/>
    <w:rsid w:val="00565DB7"/>
    <w:rsid w:val="005757EF"/>
    <w:rsid w:val="005832D2"/>
    <w:rsid w:val="005855CF"/>
    <w:rsid w:val="005950B8"/>
    <w:rsid w:val="00597BAE"/>
    <w:rsid w:val="005B1758"/>
    <w:rsid w:val="005B41A6"/>
    <w:rsid w:val="005C181F"/>
    <w:rsid w:val="005D0EF6"/>
    <w:rsid w:val="005D1CDC"/>
    <w:rsid w:val="005E4F3D"/>
    <w:rsid w:val="006009E1"/>
    <w:rsid w:val="006030B2"/>
    <w:rsid w:val="006109E8"/>
    <w:rsid w:val="00611678"/>
    <w:rsid w:val="00613D04"/>
    <w:rsid w:val="00625255"/>
    <w:rsid w:val="00640139"/>
    <w:rsid w:val="00643C37"/>
    <w:rsid w:val="00647E0F"/>
    <w:rsid w:val="00681265"/>
    <w:rsid w:val="00686AF5"/>
    <w:rsid w:val="006A04F9"/>
    <w:rsid w:val="006A1940"/>
    <w:rsid w:val="006C4F98"/>
    <w:rsid w:val="006C70E7"/>
    <w:rsid w:val="006D441F"/>
    <w:rsid w:val="006D47CC"/>
    <w:rsid w:val="006D5D5C"/>
    <w:rsid w:val="006D76E1"/>
    <w:rsid w:val="006E1528"/>
    <w:rsid w:val="006F056A"/>
    <w:rsid w:val="006F2E87"/>
    <w:rsid w:val="0071727F"/>
    <w:rsid w:val="00717B6D"/>
    <w:rsid w:val="00730EC2"/>
    <w:rsid w:val="00755CBF"/>
    <w:rsid w:val="007624A5"/>
    <w:rsid w:val="007916EF"/>
    <w:rsid w:val="007A39EA"/>
    <w:rsid w:val="007E0642"/>
    <w:rsid w:val="007E48A3"/>
    <w:rsid w:val="007F0640"/>
    <w:rsid w:val="00802E09"/>
    <w:rsid w:val="0080685A"/>
    <w:rsid w:val="00812533"/>
    <w:rsid w:val="00813EC6"/>
    <w:rsid w:val="0081783C"/>
    <w:rsid w:val="0082428E"/>
    <w:rsid w:val="008311CB"/>
    <w:rsid w:val="00847AC4"/>
    <w:rsid w:val="008500DC"/>
    <w:rsid w:val="008554DF"/>
    <w:rsid w:val="00867FE6"/>
    <w:rsid w:val="00872438"/>
    <w:rsid w:val="00873F0C"/>
    <w:rsid w:val="0087512E"/>
    <w:rsid w:val="0088407B"/>
    <w:rsid w:val="00896626"/>
    <w:rsid w:val="008B0062"/>
    <w:rsid w:val="008B1E2F"/>
    <w:rsid w:val="008B3C31"/>
    <w:rsid w:val="008D46EE"/>
    <w:rsid w:val="008E3B85"/>
    <w:rsid w:val="008F14EA"/>
    <w:rsid w:val="008F57E9"/>
    <w:rsid w:val="009131EF"/>
    <w:rsid w:val="00917A88"/>
    <w:rsid w:val="009662E3"/>
    <w:rsid w:val="009740AD"/>
    <w:rsid w:val="00975A3C"/>
    <w:rsid w:val="00986F29"/>
    <w:rsid w:val="00993514"/>
    <w:rsid w:val="00993980"/>
    <w:rsid w:val="009B094E"/>
    <w:rsid w:val="009C065C"/>
    <w:rsid w:val="009C2C50"/>
    <w:rsid w:val="009D29E0"/>
    <w:rsid w:val="009D7DF8"/>
    <w:rsid w:val="00A10BCB"/>
    <w:rsid w:val="00A1515E"/>
    <w:rsid w:val="00A16F8C"/>
    <w:rsid w:val="00A219AF"/>
    <w:rsid w:val="00A23424"/>
    <w:rsid w:val="00A26AF3"/>
    <w:rsid w:val="00A422DF"/>
    <w:rsid w:val="00A43891"/>
    <w:rsid w:val="00A52478"/>
    <w:rsid w:val="00A5437A"/>
    <w:rsid w:val="00A5463F"/>
    <w:rsid w:val="00A60C09"/>
    <w:rsid w:val="00A7258B"/>
    <w:rsid w:val="00A83487"/>
    <w:rsid w:val="00A95FD4"/>
    <w:rsid w:val="00AC17B6"/>
    <w:rsid w:val="00AC19AA"/>
    <w:rsid w:val="00AC4099"/>
    <w:rsid w:val="00AF523F"/>
    <w:rsid w:val="00B27431"/>
    <w:rsid w:val="00B627DB"/>
    <w:rsid w:val="00B66141"/>
    <w:rsid w:val="00B86CF2"/>
    <w:rsid w:val="00BA0E77"/>
    <w:rsid w:val="00BA7917"/>
    <w:rsid w:val="00BB31F2"/>
    <w:rsid w:val="00BC0833"/>
    <w:rsid w:val="00BC5C58"/>
    <w:rsid w:val="00BE2184"/>
    <w:rsid w:val="00BF3252"/>
    <w:rsid w:val="00BF3526"/>
    <w:rsid w:val="00BF7AF7"/>
    <w:rsid w:val="00C0181B"/>
    <w:rsid w:val="00C12FAD"/>
    <w:rsid w:val="00C1316F"/>
    <w:rsid w:val="00C14CB6"/>
    <w:rsid w:val="00C20463"/>
    <w:rsid w:val="00C40625"/>
    <w:rsid w:val="00C60D26"/>
    <w:rsid w:val="00C63117"/>
    <w:rsid w:val="00C71C5B"/>
    <w:rsid w:val="00C7302E"/>
    <w:rsid w:val="00C76BD5"/>
    <w:rsid w:val="00C85B83"/>
    <w:rsid w:val="00C95030"/>
    <w:rsid w:val="00C965F4"/>
    <w:rsid w:val="00CA73B9"/>
    <w:rsid w:val="00CB1684"/>
    <w:rsid w:val="00CB1BD0"/>
    <w:rsid w:val="00CB6A03"/>
    <w:rsid w:val="00CC5862"/>
    <w:rsid w:val="00CD4F46"/>
    <w:rsid w:val="00CD550C"/>
    <w:rsid w:val="00CE10DA"/>
    <w:rsid w:val="00CE67C7"/>
    <w:rsid w:val="00CF03A7"/>
    <w:rsid w:val="00CF401B"/>
    <w:rsid w:val="00CF7E68"/>
    <w:rsid w:val="00D105C1"/>
    <w:rsid w:val="00D11C94"/>
    <w:rsid w:val="00D143B6"/>
    <w:rsid w:val="00D15EAC"/>
    <w:rsid w:val="00D1737E"/>
    <w:rsid w:val="00D32787"/>
    <w:rsid w:val="00D4089C"/>
    <w:rsid w:val="00D44144"/>
    <w:rsid w:val="00D57634"/>
    <w:rsid w:val="00D639FB"/>
    <w:rsid w:val="00D649BE"/>
    <w:rsid w:val="00D658D1"/>
    <w:rsid w:val="00D70D92"/>
    <w:rsid w:val="00D828F6"/>
    <w:rsid w:val="00D83092"/>
    <w:rsid w:val="00D859FC"/>
    <w:rsid w:val="00DB28B8"/>
    <w:rsid w:val="00DB5BE2"/>
    <w:rsid w:val="00DC6268"/>
    <w:rsid w:val="00DE7740"/>
    <w:rsid w:val="00E0117B"/>
    <w:rsid w:val="00E01EBA"/>
    <w:rsid w:val="00E1458A"/>
    <w:rsid w:val="00E17C0F"/>
    <w:rsid w:val="00E34672"/>
    <w:rsid w:val="00E36FDC"/>
    <w:rsid w:val="00E43731"/>
    <w:rsid w:val="00E45DF3"/>
    <w:rsid w:val="00E46306"/>
    <w:rsid w:val="00E508DE"/>
    <w:rsid w:val="00E50FA5"/>
    <w:rsid w:val="00E55D43"/>
    <w:rsid w:val="00E70FD8"/>
    <w:rsid w:val="00E818D9"/>
    <w:rsid w:val="00E97738"/>
    <w:rsid w:val="00EB0AAB"/>
    <w:rsid w:val="00EB4D15"/>
    <w:rsid w:val="00EC43BE"/>
    <w:rsid w:val="00F0717E"/>
    <w:rsid w:val="00F07FE7"/>
    <w:rsid w:val="00F11896"/>
    <w:rsid w:val="00F23BBB"/>
    <w:rsid w:val="00F24826"/>
    <w:rsid w:val="00F26E2F"/>
    <w:rsid w:val="00F45412"/>
    <w:rsid w:val="00F46C62"/>
    <w:rsid w:val="00F501EC"/>
    <w:rsid w:val="00F6237D"/>
    <w:rsid w:val="00F6477D"/>
    <w:rsid w:val="00F669F7"/>
    <w:rsid w:val="00F75E10"/>
    <w:rsid w:val="00F77C50"/>
    <w:rsid w:val="00F84BFF"/>
    <w:rsid w:val="00F944B0"/>
    <w:rsid w:val="00F96E8D"/>
    <w:rsid w:val="00FB764B"/>
    <w:rsid w:val="00FC4CEF"/>
    <w:rsid w:val="00FC6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2E0178A"/>
  <w15:docId w15:val="{C511966D-05F7-DA41-B5CC-092198E0E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Regular"/>
    <w:qFormat/>
    <w:rsid w:val="00FB764B"/>
    <w:pPr>
      <w:spacing w:line="288" w:lineRule="exact"/>
    </w:pPr>
    <w:rPr>
      <w:rFonts w:ascii="Times New Roman" w:hAnsi="Times New Roman"/>
      <w:sz w:val="24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B27431"/>
    <w:pPr>
      <w:numPr>
        <w:numId w:val="4"/>
      </w:numPr>
      <w:jc w:val="both"/>
      <w:outlineLvl w:val="0"/>
    </w:pPr>
    <w:rPr>
      <w:rFonts w:ascii="Times" w:hAnsi="Times" w:cs="Times"/>
      <w:b/>
      <w:bCs/>
      <w:color w:val="404040" w:themeColor="text1" w:themeTint="BF"/>
      <w:szCs w:val="24"/>
    </w:rPr>
  </w:style>
  <w:style w:type="paragraph" w:styleId="Titolo2">
    <w:name w:val="heading 2"/>
    <w:basedOn w:val="Paragrafoelenco"/>
    <w:link w:val="Titolo2Carattere"/>
    <w:uiPriority w:val="9"/>
    <w:qFormat/>
    <w:rsid w:val="00B27431"/>
    <w:pPr>
      <w:numPr>
        <w:ilvl w:val="1"/>
        <w:numId w:val="4"/>
      </w:numPr>
      <w:spacing w:before="120" w:after="120"/>
      <w:jc w:val="both"/>
      <w:outlineLvl w:val="1"/>
    </w:pPr>
    <w:rPr>
      <w:rFonts w:ascii="Times" w:hAnsi="Times" w:cs="Times"/>
      <w:b/>
      <w:bCs/>
      <w:i/>
      <w:iCs/>
      <w:color w:val="404040" w:themeColor="text1" w:themeTint="BF"/>
      <w:szCs w:val="24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B6614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219AF"/>
  </w:style>
  <w:style w:type="paragraph" w:styleId="Pidipagina">
    <w:name w:val="footer"/>
    <w:basedOn w:val="Normale"/>
    <w:link w:val="Pidipagina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219AF"/>
  </w:style>
  <w:style w:type="character" w:customStyle="1" w:styleId="Titolo2Carattere">
    <w:name w:val="Titolo 2 Carattere"/>
    <w:basedOn w:val="Carpredefinitoparagrafo"/>
    <w:link w:val="Titolo2"/>
    <w:uiPriority w:val="9"/>
    <w:rsid w:val="00B27431"/>
    <w:rPr>
      <w:rFonts w:ascii="Times" w:hAnsi="Times" w:cs="Times"/>
      <w:b/>
      <w:bCs/>
      <w:i/>
      <w:iCs/>
      <w:color w:val="404040" w:themeColor="text1" w:themeTint="BF"/>
      <w:sz w:val="24"/>
      <w:szCs w:val="24"/>
    </w:rPr>
  </w:style>
  <w:style w:type="character" w:styleId="Collegamentoipertestuale">
    <w:name w:val="Hyperlink"/>
    <w:basedOn w:val="Carpredefinitoparagrafo"/>
    <w:unhideWhenUsed/>
    <w:rsid w:val="002C3794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E476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E4760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9"/>
    <w:rsid w:val="00B27431"/>
    <w:rPr>
      <w:rFonts w:ascii="Times" w:hAnsi="Times" w:cs="Times"/>
      <w:b/>
      <w:bCs/>
      <w:color w:val="404040" w:themeColor="text1" w:themeTint="BF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0E5870"/>
    <w:pPr>
      <w:ind w:left="720"/>
      <w:contextualSpacing/>
    </w:pPr>
  </w:style>
  <w:style w:type="table" w:styleId="Tabellagriglia2-colore3">
    <w:name w:val="Grid Table 2 Accent 3"/>
    <w:basedOn w:val="Tabellanormale"/>
    <w:uiPriority w:val="47"/>
    <w:rsid w:val="00E17C0F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6Carattere">
    <w:name w:val="Titolo 6 Carattere"/>
    <w:basedOn w:val="Carpredefinitoparagrafo"/>
    <w:link w:val="Titolo6"/>
    <w:rsid w:val="00B66141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Corpotesto">
    <w:name w:val="Body Text"/>
    <w:basedOn w:val="Normale"/>
    <w:link w:val="CorpotestoCarattere"/>
    <w:rsid w:val="00B66141"/>
    <w:pPr>
      <w:spacing w:line="360" w:lineRule="auto"/>
      <w:ind w:right="454"/>
      <w:jc w:val="both"/>
    </w:pPr>
    <w:rPr>
      <w:rFonts w:eastAsia="Times New Roman" w:cs="Times New Roman"/>
      <w:szCs w:val="20"/>
      <w:lang w:eastAsia="it-IT"/>
    </w:rPr>
  </w:style>
  <w:style w:type="character" w:customStyle="1" w:styleId="CorpotestoCarattere">
    <w:name w:val="Corpo testo Carattere"/>
    <w:basedOn w:val="Carpredefinitoparagrafo"/>
    <w:link w:val="Corpotesto"/>
    <w:rsid w:val="00B66141"/>
    <w:rPr>
      <w:rFonts w:ascii="Times New Roman" w:eastAsia="Times New Roman" w:hAnsi="Times New Roman" w:cs="Times New Roman"/>
      <w:sz w:val="24"/>
      <w:szCs w:val="20"/>
      <w:lang w:eastAsia="it-IT"/>
    </w:rPr>
  </w:style>
  <w:style w:type="table" w:styleId="Grigliatabella">
    <w:name w:val="Table Grid"/>
    <w:basedOn w:val="Tabellanormale"/>
    <w:uiPriority w:val="39"/>
    <w:rsid w:val="00CB6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griglia1chiara">
    <w:name w:val="Grid Table 1 Light"/>
    <w:basedOn w:val="Tabellanormale"/>
    <w:uiPriority w:val="46"/>
    <w:rsid w:val="00CB6A0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rmale0">
    <w:name w:val="normale"/>
    <w:basedOn w:val="Normale"/>
    <w:link w:val="normaleCarattere"/>
    <w:qFormat/>
    <w:rsid w:val="00210721"/>
    <w:pPr>
      <w:suppressAutoHyphens/>
      <w:spacing w:after="60" w:line="240" w:lineRule="auto"/>
      <w:ind w:firstLine="425"/>
      <w:jc w:val="both"/>
    </w:pPr>
    <w:rPr>
      <w:rFonts w:eastAsia="Times New Roman" w:cs="Times New Roman"/>
      <w:szCs w:val="20"/>
      <w:lang w:eastAsia="ar-SA"/>
    </w:rPr>
  </w:style>
  <w:style w:type="character" w:customStyle="1" w:styleId="normaleCarattere">
    <w:name w:val="normale Carattere"/>
    <w:link w:val="normale0"/>
    <w:rsid w:val="00210721"/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styleId="Menzionenonrisolta">
    <w:name w:val="Unresolved Mention"/>
    <w:basedOn w:val="Carpredefinitoparagrafo"/>
    <w:uiPriority w:val="99"/>
    <w:semiHidden/>
    <w:unhideWhenUsed/>
    <w:rsid w:val="00CF7E68"/>
    <w:rPr>
      <w:color w:val="605E5C"/>
      <w:shd w:val="clear" w:color="auto" w:fill="E1DFDD"/>
    </w:rPr>
  </w:style>
  <w:style w:type="character" w:styleId="Numeropagina">
    <w:name w:val="page number"/>
    <w:basedOn w:val="Carpredefinitoparagrafo"/>
    <w:uiPriority w:val="99"/>
    <w:unhideWhenUsed/>
    <w:rsid w:val="00A43891"/>
  </w:style>
  <w:style w:type="paragraph" w:styleId="NormaleWeb">
    <w:name w:val="Normal (Web)"/>
    <w:basedOn w:val="Normale"/>
    <w:uiPriority w:val="99"/>
    <w:semiHidden/>
    <w:unhideWhenUsed/>
    <w:rsid w:val="00A10BCB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22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2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623D0-0DFD-45C3-ABBD-B9BC79306A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7</TotalTime>
  <Pages>2</Pages>
  <Words>246</Words>
  <Characters>1734</Characters>
  <Application>Microsoft Office Word</Application>
  <DocSecurity>0</DocSecurity>
  <Lines>50</Lines>
  <Paragraphs>1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ara Boscarol</dc:creator>
  <cp:lastModifiedBy>Marcello Di Risio</cp:lastModifiedBy>
  <cp:revision>101</cp:revision>
  <cp:lastPrinted>2020-07-20T09:34:00Z</cp:lastPrinted>
  <dcterms:created xsi:type="dcterms:W3CDTF">2019-11-10T19:12:00Z</dcterms:created>
  <dcterms:modified xsi:type="dcterms:W3CDTF">2022-12-16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590fc1f0e901114513520e26220fe94a0e2cec4ba840275ee5b9577694cb19</vt:lpwstr>
  </property>
</Properties>
</file>